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CCE3AA" w14:textId="263B509C" w:rsidR="00EC4160" w:rsidRDefault="006E7199" w:rsidP="002960B6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73F1A0E" wp14:editId="731699AF">
                <wp:simplePos x="0" y="0"/>
                <wp:positionH relativeFrom="margin">
                  <wp:posOffset>19050</wp:posOffset>
                </wp:positionH>
                <wp:positionV relativeFrom="paragraph">
                  <wp:posOffset>0</wp:posOffset>
                </wp:positionV>
                <wp:extent cx="6337300" cy="419100"/>
                <wp:effectExtent l="0" t="0" r="2540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7300" cy="41910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 w="9525">
                          <a:solidFill>
                            <a:schemeClr val="accent5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886DE6" w14:textId="3DB1A3F9" w:rsidR="008D38C4" w:rsidRPr="008E254E" w:rsidRDefault="008D38C4" w:rsidP="00F57C62">
                            <w:pPr>
                              <w:jc w:val="center"/>
                              <w:rPr>
                                <w:rFonts w:ascii="Gill Sans Nova" w:hAnsi="Gill Sans Nov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8E254E">
                              <w:rPr>
                                <w:rFonts w:ascii="Gill Sans Nova" w:hAnsi="Gill Sans Nov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COI – LIABILITY / WORKERS COMP </w:t>
                            </w:r>
                            <w:r w:rsidR="00AB1EF9">
                              <w:rPr>
                                <w:rFonts w:ascii="Gill Sans Nova" w:hAnsi="Gill Sans Nov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r w:rsidRPr="008E254E">
                              <w:rPr>
                                <w:rFonts w:ascii="Gill Sans Nova" w:hAnsi="Gill Sans Nov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W-9</w:t>
                            </w:r>
                            <w:r w:rsidR="00936F75">
                              <w:rPr>
                                <w:rFonts w:ascii="Gill Sans Nova" w:hAnsi="Gill Sans Nov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671B8B">
                              <w:rPr>
                                <w:rFonts w:ascii="Gill Sans Nova" w:hAnsi="Gill Sans Nov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36F75">
                              <w:rPr>
                                <w:rFonts w:ascii="Gill Sans Nova" w:hAnsi="Gill Sans Nov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SENT </w:t>
                            </w:r>
                            <w:r w:rsidR="00AB1EF9">
                              <w:rPr>
                                <w:rFonts w:ascii="Gill Sans Nova" w:hAnsi="Gill Sans Nov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36F75">
                              <w:rPr>
                                <w:rFonts w:ascii="Gill Sans Nova" w:hAnsi="Gill Sans Nov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SHEET</w:t>
                            </w:r>
                          </w:p>
                          <w:p w14:paraId="6772F8D1" w14:textId="77777777" w:rsidR="006E7199" w:rsidRDefault="006E719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3F1A0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.5pt;margin-top:0;width:499pt;height:3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" fillcolor="#a02b93 [3208]" strokecolor="#77206d [2408]">
                <v:textbox>
                  <w:txbxContent>
                    <w:p w14:paraId="53886DE6" w14:textId="3DB1A3F9" w:rsidR="008D38C4" w:rsidRPr="008E254E" w:rsidRDefault="008D38C4" w:rsidP="00F57C62">
                      <w:pPr>
                        <w:jc w:val="center"/>
                        <w:rPr>
                          <w:rFonts w:ascii="Gill Sans Nova" w:hAnsi="Gill Sans Nova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8E254E">
                        <w:rPr>
                          <w:rFonts w:ascii="Gill Sans Nova" w:hAnsi="Gill Sans Nova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COI – LIABILITY / WORKERS COMP </w:t>
                      </w:r>
                      <w:r w:rsidR="00AB1EF9">
                        <w:rPr>
                          <w:rFonts w:ascii="Gill Sans Nova" w:hAnsi="Gill Sans Nova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r w:rsidRPr="008E254E">
                        <w:rPr>
                          <w:rFonts w:ascii="Gill Sans Nova" w:hAnsi="Gill Sans Nova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W-9</w:t>
                      </w:r>
                      <w:r w:rsidR="00936F75">
                        <w:rPr>
                          <w:rFonts w:ascii="Gill Sans Nova" w:hAnsi="Gill Sans Nova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="00671B8B">
                        <w:rPr>
                          <w:rFonts w:ascii="Gill Sans Nova" w:hAnsi="Gill Sans Nova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="00936F75">
                        <w:rPr>
                          <w:rFonts w:ascii="Gill Sans Nova" w:hAnsi="Gill Sans Nova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SENT </w:t>
                      </w:r>
                      <w:r w:rsidR="00AB1EF9">
                        <w:rPr>
                          <w:rFonts w:ascii="Gill Sans Nova" w:hAnsi="Gill Sans Nova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="00936F75">
                        <w:rPr>
                          <w:rFonts w:ascii="Gill Sans Nova" w:hAnsi="Gill Sans Nova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SHEET</w:t>
                      </w:r>
                    </w:p>
                    <w:p w14:paraId="6772F8D1" w14:textId="77777777" w:rsidR="006E7199" w:rsidRDefault="006E7199"/>
                  </w:txbxContent>
                </v:textbox>
                <w10:wrap type="square" anchorx="margin"/>
              </v:shape>
            </w:pict>
          </mc:Fallback>
        </mc:AlternateContent>
      </w:r>
      <w:r w:rsidR="00550C73">
        <w:t xml:space="preserve">Sent &amp; Received </w:t>
      </w:r>
      <w:r w:rsidR="00EA7D87">
        <w:t xml:space="preserve">COIs [Liability </w:t>
      </w:r>
      <w:r w:rsidR="005B6BA5">
        <w:t xml:space="preserve">/ </w:t>
      </w:r>
      <w:r w:rsidR="00EA7D87">
        <w:t>Work Comp usually together on one Certificate. See received below</w:t>
      </w:r>
      <w:r w:rsidR="005B6BA5">
        <w:t>]!</w:t>
      </w: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3462"/>
        <w:gridCol w:w="967"/>
        <w:gridCol w:w="854"/>
        <w:gridCol w:w="1822"/>
        <w:gridCol w:w="2965"/>
      </w:tblGrid>
      <w:tr w:rsidR="006260C5" w14:paraId="1CDC5C36" w14:textId="4DC82055" w:rsidTr="00D368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4EB56E09" w14:textId="10E67B49" w:rsidR="006260C5" w:rsidRDefault="006260C5" w:rsidP="00F55F8E">
            <w:pPr>
              <w:jc w:val="center"/>
            </w:pPr>
            <w:r>
              <w:t>BUSINESS</w:t>
            </w:r>
          </w:p>
        </w:tc>
        <w:tc>
          <w:tcPr>
            <w:tcW w:w="967" w:type="dxa"/>
          </w:tcPr>
          <w:p w14:paraId="214B3027" w14:textId="28BA36E3" w:rsidR="006260C5" w:rsidRDefault="006260C5" w:rsidP="009476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I</w:t>
            </w:r>
          </w:p>
        </w:tc>
        <w:tc>
          <w:tcPr>
            <w:tcW w:w="854" w:type="dxa"/>
          </w:tcPr>
          <w:p w14:paraId="5C831CB0" w14:textId="1B505D68" w:rsidR="006260C5" w:rsidRDefault="006260C5" w:rsidP="009476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 - 9</w:t>
            </w:r>
          </w:p>
        </w:tc>
        <w:tc>
          <w:tcPr>
            <w:tcW w:w="1822" w:type="dxa"/>
          </w:tcPr>
          <w:p w14:paraId="2CF06195" w14:textId="3AA89DCD" w:rsidR="006260C5" w:rsidRDefault="006260C5" w:rsidP="009476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</w:t>
            </w:r>
          </w:p>
        </w:tc>
        <w:tc>
          <w:tcPr>
            <w:tcW w:w="2965" w:type="dxa"/>
          </w:tcPr>
          <w:p w14:paraId="118D3346" w14:textId="0A55F3F5" w:rsidR="006260C5" w:rsidRDefault="00017DFC" w:rsidP="009476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S</w:t>
            </w:r>
          </w:p>
        </w:tc>
      </w:tr>
      <w:tr w:rsidR="006260C5" w14:paraId="69D7A007" w14:textId="22A0A3F2" w:rsidTr="00D36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4CCA373E" w14:textId="462A9714" w:rsidR="006260C5" w:rsidRDefault="006260C5" w:rsidP="009E2045">
            <w:r>
              <w:t xml:space="preserve">Landmark Property Management </w:t>
            </w:r>
          </w:p>
        </w:tc>
        <w:tc>
          <w:tcPr>
            <w:tcW w:w="967" w:type="dxa"/>
          </w:tcPr>
          <w:p w14:paraId="04B62523" w14:textId="31CF5134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854" w:type="dxa"/>
          </w:tcPr>
          <w:p w14:paraId="5ABB5A7F" w14:textId="14C1F265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608BAF79" w14:textId="0CD5320C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.12.24</w:t>
            </w:r>
          </w:p>
        </w:tc>
        <w:tc>
          <w:tcPr>
            <w:tcW w:w="2965" w:type="dxa"/>
          </w:tcPr>
          <w:p w14:paraId="07BE2FE4" w14:textId="36FB96C0" w:rsidR="006260C5" w:rsidRDefault="0098373A" w:rsidP="0094765A">
            <w:pPr>
              <w:tabs>
                <w:tab w:val="left" w:pos="200"/>
                <w:tab w:val="center" w:pos="103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</w:t>
            </w:r>
            <w:r w:rsidR="0094765A">
              <w:t xml:space="preserve"> </w:t>
            </w:r>
            <w:r>
              <w:t>9 already sent</w:t>
            </w:r>
          </w:p>
        </w:tc>
      </w:tr>
      <w:tr w:rsidR="006260C5" w14:paraId="0D511459" w14:textId="3F84879C" w:rsidTr="00D36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10231C0A" w14:textId="30F84B42" w:rsidR="006260C5" w:rsidRDefault="006260C5" w:rsidP="009E2045">
            <w:r>
              <w:t>Boardwalk Property Management</w:t>
            </w:r>
          </w:p>
        </w:tc>
        <w:tc>
          <w:tcPr>
            <w:tcW w:w="967" w:type="dxa"/>
          </w:tcPr>
          <w:p w14:paraId="2DF769E6" w14:textId="687E8303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854" w:type="dxa"/>
          </w:tcPr>
          <w:p w14:paraId="07A67439" w14:textId="5874F7B5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822" w:type="dxa"/>
          </w:tcPr>
          <w:p w14:paraId="17C5761E" w14:textId="2929B2FD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13.24</w:t>
            </w:r>
          </w:p>
        </w:tc>
        <w:tc>
          <w:tcPr>
            <w:tcW w:w="2965" w:type="dxa"/>
          </w:tcPr>
          <w:p w14:paraId="5A533DB8" w14:textId="3944DDF4" w:rsidR="006260C5" w:rsidRDefault="00017DFC" w:rsidP="00947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ong Address</w:t>
            </w:r>
            <w:r w:rsidR="00205DF7">
              <w:t>-Resending</w:t>
            </w:r>
          </w:p>
        </w:tc>
      </w:tr>
      <w:tr w:rsidR="006260C5" w14:paraId="14674BB5" w14:textId="2829A358" w:rsidTr="00D36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7A865DB0" w14:textId="38E3B6AF" w:rsidR="006260C5" w:rsidRDefault="00544FAE" w:rsidP="009E2045">
            <w:r>
              <w:t xml:space="preserve">Family Martial Arts </w:t>
            </w:r>
          </w:p>
        </w:tc>
        <w:tc>
          <w:tcPr>
            <w:tcW w:w="967" w:type="dxa"/>
          </w:tcPr>
          <w:p w14:paraId="0FC53475" w14:textId="20BC2310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1B7A2860" w14:textId="4EB763C2" w:rsidR="006260C5" w:rsidRDefault="00D12BAD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822" w:type="dxa"/>
          </w:tcPr>
          <w:p w14:paraId="386BA35F" w14:textId="7449191A" w:rsidR="006260C5" w:rsidRDefault="00D12BAD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26.24</w:t>
            </w:r>
          </w:p>
        </w:tc>
        <w:tc>
          <w:tcPr>
            <w:tcW w:w="2965" w:type="dxa"/>
          </w:tcPr>
          <w:p w14:paraId="606C344B" w14:textId="741395BE" w:rsidR="006260C5" w:rsidRDefault="00727CB8" w:rsidP="009476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 Collaboration</w:t>
            </w:r>
            <w:r w:rsidR="00E37404">
              <w:t>s, Inc</w:t>
            </w:r>
            <w:r>
              <w:t xml:space="preserve"> </w:t>
            </w:r>
          </w:p>
        </w:tc>
      </w:tr>
      <w:tr w:rsidR="006260C5" w14:paraId="522EE962" w14:textId="42C0E5C8" w:rsidTr="00D36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59D00A36" w14:textId="77777777" w:rsidR="006260C5" w:rsidRDefault="006260C5" w:rsidP="009E2045"/>
        </w:tc>
        <w:tc>
          <w:tcPr>
            <w:tcW w:w="967" w:type="dxa"/>
          </w:tcPr>
          <w:p w14:paraId="1D24A0F2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213F29E6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0F37290F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7D3C0225" w14:textId="77777777" w:rsidR="006260C5" w:rsidRDefault="006260C5" w:rsidP="00947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260C5" w14:paraId="0B01A066" w14:textId="4563E16F" w:rsidTr="00D36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6CBC32A2" w14:textId="77777777" w:rsidR="006260C5" w:rsidRDefault="006260C5" w:rsidP="009E2045"/>
        </w:tc>
        <w:tc>
          <w:tcPr>
            <w:tcW w:w="967" w:type="dxa"/>
          </w:tcPr>
          <w:p w14:paraId="0AEF6F7C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1E949AA0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45FCB6E7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23CC34BF" w14:textId="77777777" w:rsidR="006260C5" w:rsidRDefault="006260C5" w:rsidP="009476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260C5" w14:paraId="6C632E52" w14:textId="68DAAD9B" w:rsidTr="00D36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587332C8" w14:textId="77777777" w:rsidR="006260C5" w:rsidRDefault="006260C5" w:rsidP="009E2045"/>
        </w:tc>
        <w:tc>
          <w:tcPr>
            <w:tcW w:w="967" w:type="dxa"/>
          </w:tcPr>
          <w:p w14:paraId="567018AB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256F352F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3658167B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2842FCF6" w14:textId="77777777" w:rsidR="006260C5" w:rsidRDefault="006260C5" w:rsidP="00947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260C5" w14:paraId="3C688C7B" w14:textId="5EF9A820" w:rsidTr="00D36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33F4DE20" w14:textId="77777777" w:rsidR="006260C5" w:rsidRDefault="006260C5" w:rsidP="009E2045"/>
        </w:tc>
        <w:tc>
          <w:tcPr>
            <w:tcW w:w="967" w:type="dxa"/>
          </w:tcPr>
          <w:p w14:paraId="53FA3F79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4261FA98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43D779CD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2AB3B7A8" w14:textId="77777777" w:rsidR="006260C5" w:rsidRDefault="006260C5" w:rsidP="009476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260C5" w14:paraId="756F6386" w14:textId="58D43280" w:rsidTr="00D36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50A83BFD" w14:textId="77777777" w:rsidR="006260C5" w:rsidRDefault="006260C5" w:rsidP="009E2045"/>
        </w:tc>
        <w:tc>
          <w:tcPr>
            <w:tcW w:w="967" w:type="dxa"/>
          </w:tcPr>
          <w:p w14:paraId="61124255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1487A686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330C2EE2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5FA23808" w14:textId="77777777" w:rsidR="006260C5" w:rsidRDefault="006260C5" w:rsidP="00947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260C5" w14:paraId="08D5B554" w14:textId="7808FEC8" w:rsidTr="00D36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4D49FA33" w14:textId="77777777" w:rsidR="006260C5" w:rsidRDefault="006260C5" w:rsidP="009E2045"/>
        </w:tc>
        <w:tc>
          <w:tcPr>
            <w:tcW w:w="967" w:type="dxa"/>
          </w:tcPr>
          <w:p w14:paraId="2A104D5F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4E74FCFE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791A810D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0C2338A5" w14:textId="77777777" w:rsidR="006260C5" w:rsidRDefault="006260C5" w:rsidP="009476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260C5" w14:paraId="2A499793" w14:textId="298F5512" w:rsidTr="00D36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099A16AF" w14:textId="77777777" w:rsidR="006260C5" w:rsidRDefault="006260C5" w:rsidP="009E2045"/>
        </w:tc>
        <w:tc>
          <w:tcPr>
            <w:tcW w:w="967" w:type="dxa"/>
          </w:tcPr>
          <w:p w14:paraId="7764EFC4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764F3B3E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58A0C244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7ABF50AD" w14:textId="77777777" w:rsidR="006260C5" w:rsidRDefault="006260C5" w:rsidP="00947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260C5" w14:paraId="37B21FED" w14:textId="0D2808B6" w:rsidTr="00D36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6448B951" w14:textId="77777777" w:rsidR="006260C5" w:rsidRDefault="006260C5" w:rsidP="009E2045"/>
        </w:tc>
        <w:tc>
          <w:tcPr>
            <w:tcW w:w="967" w:type="dxa"/>
          </w:tcPr>
          <w:p w14:paraId="54FA4D3D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2171FDD2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2D2320E8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53E2D574" w14:textId="77777777" w:rsidR="006260C5" w:rsidRDefault="006260C5" w:rsidP="009476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260C5" w14:paraId="7214E868" w14:textId="33D7A2B9" w:rsidTr="00D36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477F910D" w14:textId="77777777" w:rsidR="006260C5" w:rsidRDefault="006260C5" w:rsidP="009E2045"/>
        </w:tc>
        <w:tc>
          <w:tcPr>
            <w:tcW w:w="967" w:type="dxa"/>
          </w:tcPr>
          <w:p w14:paraId="03EC8448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239B687E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1C04754E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728A5A03" w14:textId="77777777" w:rsidR="006260C5" w:rsidRDefault="006260C5" w:rsidP="00947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260C5" w14:paraId="41E1B57B" w14:textId="633F2954" w:rsidTr="00D36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2724CB07" w14:textId="77777777" w:rsidR="006260C5" w:rsidRDefault="006260C5" w:rsidP="009E2045"/>
        </w:tc>
        <w:tc>
          <w:tcPr>
            <w:tcW w:w="967" w:type="dxa"/>
          </w:tcPr>
          <w:p w14:paraId="498D9F16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591CFD23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48280201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092179C6" w14:textId="77777777" w:rsidR="006260C5" w:rsidRDefault="006260C5" w:rsidP="009476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260C5" w14:paraId="1241100B" w14:textId="6F6440EB" w:rsidTr="00D36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0AFC16B7" w14:textId="77777777" w:rsidR="006260C5" w:rsidRDefault="006260C5" w:rsidP="009E2045"/>
        </w:tc>
        <w:tc>
          <w:tcPr>
            <w:tcW w:w="967" w:type="dxa"/>
          </w:tcPr>
          <w:p w14:paraId="04001498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1222C1D8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5A733EE7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741B7878" w14:textId="77777777" w:rsidR="006260C5" w:rsidRDefault="006260C5" w:rsidP="00947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260C5" w14:paraId="3B351EC7" w14:textId="182775AB" w:rsidTr="00D36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65112D97" w14:textId="77777777" w:rsidR="006260C5" w:rsidRDefault="006260C5" w:rsidP="009E2045"/>
        </w:tc>
        <w:tc>
          <w:tcPr>
            <w:tcW w:w="967" w:type="dxa"/>
          </w:tcPr>
          <w:p w14:paraId="5F0EF184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5B5431DD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4809CE1E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3CD9E53B" w14:textId="77777777" w:rsidR="006260C5" w:rsidRDefault="006260C5" w:rsidP="009476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260C5" w14:paraId="404B5AE8" w14:textId="76CE7799" w:rsidTr="00D36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7FEA95E0" w14:textId="77777777" w:rsidR="006260C5" w:rsidRDefault="006260C5" w:rsidP="009E2045"/>
        </w:tc>
        <w:tc>
          <w:tcPr>
            <w:tcW w:w="967" w:type="dxa"/>
          </w:tcPr>
          <w:p w14:paraId="6584AD8E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2E03121B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46DA5067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69CF3286" w14:textId="77777777" w:rsidR="006260C5" w:rsidRDefault="006260C5" w:rsidP="00947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260C5" w14:paraId="5E4FCF0C" w14:textId="63C833C6" w:rsidTr="00D36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25EB47CE" w14:textId="77777777" w:rsidR="006260C5" w:rsidRDefault="006260C5" w:rsidP="009E2045"/>
        </w:tc>
        <w:tc>
          <w:tcPr>
            <w:tcW w:w="967" w:type="dxa"/>
          </w:tcPr>
          <w:p w14:paraId="4E2E754A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67566E59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79D43DB2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127727F9" w14:textId="77777777" w:rsidR="006260C5" w:rsidRDefault="006260C5" w:rsidP="009476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260C5" w14:paraId="4CDE330B" w14:textId="240F1D0E" w:rsidTr="00D36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36C6E317" w14:textId="77777777" w:rsidR="006260C5" w:rsidRDefault="006260C5" w:rsidP="009E2045"/>
        </w:tc>
        <w:tc>
          <w:tcPr>
            <w:tcW w:w="967" w:type="dxa"/>
          </w:tcPr>
          <w:p w14:paraId="0702BA22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0EAB567D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5E21AC5C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72DA6FEF" w14:textId="77777777" w:rsidR="006260C5" w:rsidRDefault="006260C5" w:rsidP="00947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260C5" w14:paraId="11F31956" w14:textId="75ED6E86" w:rsidTr="00D36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0358FCE0" w14:textId="77777777" w:rsidR="006260C5" w:rsidRDefault="006260C5" w:rsidP="009E2045"/>
        </w:tc>
        <w:tc>
          <w:tcPr>
            <w:tcW w:w="967" w:type="dxa"/>
          </w:tcPr>
          <w:p w14:paraId="07E9C29E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2DDBE571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67FDE2CF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30B60F14" w14:textId="77777777" w:rsidR="006260C5" w:rsidRDefault="006260C5" w:rsidP="009476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260C5" w14:paraId="1D295FD0" w14:textId="3979F743" w:rsidTr="00D36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361FAE91" w14:textId="77777777" w:rsidR="006260C5" w:rsidRDefault="006260C5" w:rsidP="009E2045"/>
        </w:tc>
        <w:tc>
          <w:tcPr>
            <w:tcW w:w="967" w:type="dxa"/>
          </w:tcPr>
          <w:p w14:paraId="7878BE99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4B34F030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48EF3DF9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170F8C13" w14:textId="77777777" w:rsidR="006260C5" w:rsidRDefault="006260C5" w:rsidP="00947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260C5" w14:paraId="5A2787BD" w14:textId="0FBD63CC" w:rsidTr="00D36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574D66AF" w14:textId="77777777" w:rsidR="006260C5" w:rsidRDefault="006260C5" w:rsidP="009E2045"/>
        </w:tc>
        <w:tc>
          <w:tcPr>
            <w:tcW w:w="967" w:type="dxa"/>
          </w:tcPr>
          <w:p w14:paraId="4F692349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0F7B8DF3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1201625F" w14:textId="77777777" w:rsidR="006260C5" w:rsidRDefault="006260C5" w:rsidP="009476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6FAA3E28" w14:textId="77777777" w:rsidR="006260C5" w:rsidRDefault="006260C5" w:rsidP="009476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260C5" w14:paraId="6846A908" w14:textId="40BD0EBC" w:rsidTr="00D36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398F4476" w14:textId="77777777" w:rsidR="006260C5" w:rsidRDefault="006260C5" w:rsidP="009E2045"/>
        </w:tc>
        <w:tc>
          <w:tcPr>
            <w:tcW w:w="967" w:type="dxa"/>
          </w:tcPr>
          <w:p w14:paraId="484244CC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31562F76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5267842E" w14:textId="77777777" w:rsidR="006260C5" w:rsidRDefault="006260C5" w:rsidP="009476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2FEB13AC" w14:textId="77777777" w:rsidR="006260C5" w:rsidRDefault="006260C5" w:rsidP="00947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260C5" w14:paraId="6C967033" w14:textId="53E9B95F" w:rsidTr="00D36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79CF8D51" w14:textId="77777777" w:rsidR="006260C5" w:rsidRDefault="006260C5" w:rsidP="009E2045"/>
        </w:tc>
        <w:tc>
          <w:tcPr>
            <w:tcW w:w="967" w:type="dxa"/>
          </w:tcPr>
          <w:p w14:paraId="2A6D4E78" w14:textId="77777777" w:rsidR="006260C5" w:rsidRDefault="006260C5" w:rsidP="009E2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3E6816C1" w14:textId="77777777" w:rsidR="006260C5" w:rsidRDefault="006260C5" w:rsidP="009E2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3A3DB6B1" w14:textId="77777777" w:rsidR="006260C5" w:rsidRDefault="006260C5" w:rsidP="004170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48794B93" w14:textId="77777777" w:rsidR="006260C5" w:rsidRDefault="006260C5" w:rsidP="009476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260C5" w14:paraId="2F7C8FBC" w14:textId="607CF4F7" w:rsidTr="00D36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625B54CE" w14:textId="77777777" w:rsidR="006260C5" w:rsidRDefault="006260C5" w:rsidP="009E2045"/>
        </w:tc>
        <w:tc>
          <w:tcPr>
            <w:tcW w:w="967" w:type="dxa"/>
          </w:tcPr>
          <w:p w14:paraId="64D13B79" w14:textId="77777777" w:rsidR="006260C5" w:rsidRDefault="006260C5" w:rsidP="009E20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49E38C97" w14:textId="77777777" w:rsidR="006260C5" w:rsidRDefault="006260C5" w:rsidP="009E20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39954B75" w14:textId="77777777" w:rsidR="006260C5" w:rsidRDefault="006260C5" w:rsidP="00417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34CE8F48" w14:textId="77777777" w:rsidR="006260C5" w:rsidRDefault="006260C5" w:rsidP="00947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260C5" w14:paraId="662D6854" w14:textId="3253288F" w:rsidTr="00D36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58A2FD08" w14:textId="77777777" w:rsidR="006260C5" w:rsidRDefault="006260C5" w:rsidP="009E2045"/>
        </w:tc>
        <w:tc>
          <w:tcPr>
            <w:tcW w:w="967" w:type="dxa"/>
          </w:tcPr>
          <w:p w14:paraId="7FD1FEA8" w14:textId="77777777" w:rsidR="006260C5" w:rsidRDefault="006260C5" w:rsidP="009E2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362382AB" w14:textId="77777777" w:rsidR="006260C5" w:rsidRDefault="006260C5" w:rsidP="009E2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0B58BBE8" w14:textId="77777777" w:rsidR="006260C5" w:rsidRDefault="006260C5" w:rsidP="004170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3B47C96C" w14:textId="77777777" w:rsidR="006260C5" w:rsidRDefault="006260C5" w:rsidP="009476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260C5" w14:paraId="33A6DF6D" w14:textId="3C117950" w:rsidTr="00D36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77084F6E" w14:textId="77777777" w:rsidR="006260C5" w:rsidRDefault="006260C5" w:rsidP="009E2045"/>
        </w:tc>
        <w:tc>
          <w:tcPr>
            <w:tcW w:w="967" w:type="dxa"/>
          </w:tcPr>
          <w:p w14:paraId="14DC24E7" w14:textId="77777777" w:rsidR="006260C5" w:rsidRDefault="006260C5" w:rsidP="009E20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5C8061CC" w14:textId="77777777" w:rsidR="006260C5" w:rsidRDefault="006260C5" w:rsidP="009E20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4434AB92" w14:textId="77777777" w:rsidR="006260C5" w:rsidRDefault="006260C5" w:rsidP="00417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0567B640" w14:textId="77777777" w:rsidR="006260C5" w:rsidRDefault="006260C5" w:rsidP="00947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260C5" w14:paraId="5C523D61" w14:textId="32BF2483" w:rsidTr="00D36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23D614D8" w14:textId="77777777" w:rsidR="006260C5" w:rsidRDefault="006260C5" w:rsidP="009E2045"/>
        </w:tc>
        <w:tc>
          <w:tcPr>
            <w:tcW w:w="967" w:type="dxa"/>
          </w:tcPr>
          <w:p w14:paraId="66EA5771" w14:textId="77777777" w:rsidR="006260C5" w:rsidRDefault="006260C5" w:rsidP="009E2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47297400" w14:textId="77777777" w:rsidR="006260C5" w:rsidRDefault="006260C5" w:rsidP="009E2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1C53F7B3" w14:textId="77777777" w:rsidR="006260C5" w:rsidRDefault="006260C5" w:rsidP="004170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69E895A5" w14:textId="77777777" w:rsidR="006260C5" w:rsidRDefault="006260C5" w:rsidP="009476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260C5" w14:paraId="7652F593" w14:textId="092DF995" w:rsidTr="00D36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5A09AAA6" w14:textId="77777777" w:rsidR="006260C5" w:rsidRDefault="006260C5" w:rsidP="009E2045"/>
        </w:tc>
        <w:tc>
          <w:tcPr>
            <w:tcW w:w="967" w:type="dxa"/>
          </w:tcPr>
          <w:p w14:paraId="3FE4782C" w14:textId="77777777" w:rsidR="006260C5" w:rsidRDefault="006260C5" w:rsidP="009E20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3AE30FF8" w14:textId="77777777" w:rsidR="006260C5" w:rsidRDefault="006260C5" w:rsidP="009E20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33E86AB8" w14:textId="77777777" w:rsidR="006260C5" w:rsidRDefault="006260C5" w:rsidP="00417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43CC7D21" w14:textId="77777777" w:rsidR="006260C5" w:rsidRDefault="006260C5" w:rsidP="00947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260C5" w14:paraId="04B61CD2" w14:textId="795BF40B" w:rsidTr="00D36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67A3F559" w14:textId="77777777" w:rsidR="006260C5" w:rsidRDefault="006260C5" w:rsidP="009E2045"/>
        </w:tc>
        <w:tc>
          <w:tcPr>
            <w:tcW w:w="967" w:type="dxa"/>
          </w:tcPr>
          <w:p w14:paraId="1808355F" w14:textId="77777777" w:rsidR="006260C5" w:rsidRDefault="006260C5" w:rsidP="009E2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0DF42F6B" w14:textId="77777777" w:rsidR="006260C5" w:rsidRDefault="006260C5" w:rsidP="009E2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6BCBCE4C" w14:textId="77777777" w:rsidR="006260C5" w:rsidRDefault="006260C5" w:rsidP="004170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57AE49D3" w14:textId="77777777" w:rsidR="006260C5" w:rsidRDefault="006260C5" w:rsidP="009476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260C5" w14:paraId="354D15C7" w14:textId="0EA4C95E" w:rsidTr="00D36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597C4448" w14:textId="77777777" w:rsidR="006260C5" w:rsidRDefault="006260C5" w:rsidP="009E2045"/>
        </w:tc>
        <w:tc>
          <w:tcPr>
            <w:tcW w:w="967" w:type="dxa"/>
          </w:tcPr>
          <w:p w14:paraId="0F546D81" w14:textId="77777777" w:rsidR="006260C5" w:rsidRDefault="006260C5" w:rsidP="009E20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34F99E31" w14:textId="77777777" w:rsidR="006260C5" w:rsidRDefault="006260C5" w:rsidP="009E20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67369DB5" w14:textId="77777777" w:rsidR="006260C5" w:rsidRDefault="006260C5" w:rsidP="004170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62CDD2E5" w14:textId="77777777" w:rsidR="006260C5" w:rsidRDefault="006260C5" w:rsidP="009476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260C5" w14:paraId="0521E3C7" w14:textId="177D2049" w:rsidTr="00D36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694931C8" w14:textId="77777777" w:rsidR="006260C5" w:rsidRDefault="006260C5" w:rsidP="009E2045"/>
        </w:tc>
        <w:tc>
          <w:tcPr>
            <w:tcW w:w="967" w:type="dxa"/>
          </w:tcPr>
          <w:p w14:paraId="3807B23A" w14:textId="77777777" w:rsidR="006260C5" w:rsidRDefault="006260C5" w:rsidP="009E2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1A4D3C7B" w14:textId="77777777" w:rsidR="006260C5" w:rsidRDefault="006260C5" w:rsidP="009E20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2015F342" w14:textId="77777777" w:rsidR="006260C5" w:rsidRDefault="006260C5" w:rsidP="004170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364C535B" w14:textId="77777777" w:rsidR="006260C5" w:rsidRDefault="006260C5" w:rsidP="009476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A3C0D5A" w14:textId="77777777" w:rsidR="001142C8" w:rsidRDefault="001142C8" w:rsidP="001142C8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044B505" wp14:editId="06E133B2">
                <wp:simplePos x="0" y="0"/>
                <wp:positionH relativeFrom="margin">
                  <wp:posOffset>19050</wp:posOffset>
                </wp:positionH>
                <wp:positionV relativeFrom="paragraph">
                  <wp:posOffset>0</wp:posOffset>
                </wp:positionV>
                <wp:extent cx="6337300" cy="419100"/>
                <wp:effectExtent l="0" t="0" r="25400" b="19050"/>
                <wp:wrapSquare wrapText="bothSides"/>
                <wp:docPr id="1305549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7300" cy="419100"/>
                        </a:xfrm>
                        <a:prstGeom prst="rect">
                          <a:avLst/>
                        </a:prstGeom>
                        <a:solidFill>
                          <a:srgbClr val="A02B93"/>
                        </a:solidFill>
                        <a:ln w="9525">
                          <a:solidFill>
                            <a:srgbClr val="A02B93">
                              <a:lumMod val="75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914E6C" w14:textId="71E79129" w:rsidR="001142C8" w:rsidRPr="008E254E" w:rsidRDefault="001142C8" w:rsidP="001142C8">
                            <w:pPr>
                              <w:jc w:val="center"/>
                              <w:rPr>
                                <w:rFonts w:ascii="Gill Sans Nova" w:hAnsi="Gill Sans Nov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8E254E">
                              <w:rPr>
                                <w:rFonts w:ascii="Gill Sans Nova" w:hAnsi="Gill Sans Nov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COI – LIABILITY / WORKERS COMP </w:t>
                            </w:r>
                            <w:r>
                              <w:rPr>
                                <w:rFonts w:ascii="Gill Sans Nova" w:hAnsi="Gill Sans Nov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  <w:r w:rsidRPr="008E254E">
                              <w:rPr>
                                <w:rFonts w:ascii="Gill Sans Nova" w:hAnsi="Gill Sans Nov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W-9</w:t>
                            </w:r>
                            <w:r>
                              <w:rPr>
                                <w:rFonts w:ascii="Gill Sans Nova" w:hAnsi="Gill Sans Nova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 RECEIVED</w:t>
                            </w:r>
                          </w:p>
                          <w:p w14:paraId="6E7A6B95" w14:textId="77777777" w:rsidR="001142C8" w:rsidRDefault="001142C8" w:rsidP="001142C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44B505" id="_x0000_s1027" type="#_x0000_t202" style="position:absolute;margin-left:1.5pt;margin-top:0;width:499pt;height:33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" fillcolor="#a02b93" strokecolor="#78206e">
                <v:textbox>
                  <w:txbxContent>
                    <w:p w14:paraId="71914E6C" w14:textId="71E79129" w:rsidR="001142C8" w:rsidRPr="008E254E" w:rsidRDefault="001142C8" w:rsidP="001142C8">
                      <w:pPr>
                        <w:jc w:val="center"/>
                        <w:rPr>
                          <w:rFonts w:ascii="Gill Sans Nova" w:hAnsi="Gill Sans Nova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8E254E">
                        <w:rPr>
                          <w:rFonts w:ascii="Gill Sans Nova" w:hAnsi="Gill Sans Nova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COI – LIABILITY / WORKERS COMP </w:t>
                      </w:r>
                      <w:r>
                        <w:rPr>
                          <w:rFonts w:ascii="Gill Sans Nova" w:hAnsi="Gill Sans Nova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  <w:r w:rsidRPr="008E254E">
                        <w:rPr>
                          <w:rFonts w:ascii="Gill Sans Nova" w:hAnsi="Gill Sans Nova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W-9</w:t>
                      </w:r>
                      <w:r>
                        <w:rPr>
                          <w:rFonts w:ascii="Gill Sans Nova" w:hAnsi="Gill Sans Nova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 RECEIVED</w:t>
                      </w:r>
                    </w:p>
                    <w:p w14:paraId="6E7A6B95" w14:textId="77777777" w:rsidR="001142C8" w:rsidRDefault="001142C8" w:rsidP="001142C8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3462"/>
        <w:gridCol w:w="967"/>
        <w:gridCol w:w="854"/>
        <w:gridCol w:w="1822"/>
        <w:gridCol w:w="2965"/>
      </w:tblGrid>
      <w:tr w:rsidR="001142C8" w14:paraId="79A1999C" w14:textId="77777777" w:rsidTr="00783B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5CD8F47C" w14:textId="77777777" w:rsidR="001142C8" w:rsidRDefault="001142C8" w:rsidP="00783B9C">
            <w:pPr>
              <w:jc w:val="center"/>
            </w:pPr>
            <w:r>
              <w:t>BUSINESS</w:t>
            </w:r>
          </w:p>
        </w:tc>
        <w:tc>
          <w:tcPr>
            <w:tcW w:w="967" w:type="dxa"/>
          </w:tcPr>
          <w:p w14:paraId="0A281B22" w14:textId="77777777" w:rsidR="001142C8" w:rsidRDefault="001142C8" w:rsidP="00783B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I</w:t>
            </w:r>
          </w:p>
        </w:tc>
        <w:tc>
          <w:tcPr>
            <w:tcW w:w="854" w:type="dxa"/>
          </w:tcPr>
          <w:p w14:paraId="3FA591E9" w14:textId="77777777" w:rsidR="001142C8" w:rsidRDefault="001142C8" w:rsidP="00783B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 - 9</w:t>
            </w:r>
          </w:p>
        </w:tc>
        <w:tc>
          <w:tcPr>
            <w:tcW w:w="1822" w:type="dxa"/>
          </w:tcPr>
          <w:p w14:paraId="4DDB7814" w14:textId="77777777" w:rsidR="001142C8" w:rsidRDefault="001142C8" w:rsidP="00783B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</w:t>
            </w:r>
          </w:p>
        </w:tc>
        <w:tc>
          <w:tcPr>
            <w:tcW w:w="2965" w:type="dxa"/>
          </w:tcPr>
          <w:p w14:paraId="779A6856" w14:textId="77777777" w:rsidR="001142C8" w:rsidRDefault="001142C8" w:rsidP="00783B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S</w:t>
            </w:r>
          </w:p>
        </w:tc>
      </w:tr>
      <w:tr w:rsidR="001142C8" w14:paraId="33DFDBE5" w14:textId="77777777" w:rsidTr="00783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478EE4F1" w14:textId="5CB25FF0" w:rsidR="001142C8" w:rsidRDefault="001142C8" w:rsidP="00783B9C">
            <w:r>
              <w:t xml:space="preserve">Doing </w:t>
            </w:r>
            <w:proofErr w:type="spellStart"/>
            <w:r>
              <w:t>Hiz</w:t>
            </w:r>
            <w:proofErr w:type="spellEnd"/>
            <w:r>
              <w:t xml:space="preserve"> Biz, LLC </w:t>
            </w:r>
          </w:p>
        </w:tc>
        <w:tc>
          <w:tcPr>
            <w:tcW w:w="967" w:type="dxa"/>
          </w:tcPr>
          <w:p w14:paraId="4FF1C159" w14:textId="742BE009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08935E55" w14:textId="523EB221" w:rsidR="001142C8" w:rsidRDefault="007F2800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822" w:type="dxa"/>
          </w:tcPr>
          <w:p w14:paraId="1896A50B" w14:textId="647EFCC9" w:rsidR="001142C8" w:rsidRDefault="00DB5297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23</w:t>
            </w:r>
            <w:r w:rsidR="001142C8">
              <w:t>.</w:t>
            </w:r>
            <w:r>
              <w:t>23</w:t>
            </w:r>
          </w:p>
        </w:tc>
        <w:tc>
          <w:tcPr>
            <w:tcW w:w="2965" w:type="dxa"/>
          </w:tcPr>
          <w:p w14:paraId="66465961" w14:textId="11AB5015" w:rsidR="001142C8" w:rsidRDefault="007F2800" w:rsidP="00783B9C">
            <w:pPr>
              <w:tabs>
                <w:tab w:val="left" w:pos="200"/>
                <w:tab w:val="center" w:pos="103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ke D’</w:t>
            </w:r>
          </w:p>
        </w:tc>
      </w:tr>
      <w:tr w:rsidR="001142C8" w14:paraId="6561EBE6" w14:textId="77777777" w:rsidTr="00783B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2E03AB1F" w14:textId="1283DDCD" w:rsidR="001142C8" w:rsidRDefault="001142C8" w:rsidP="00783B9C"/>
        </w:tc>
        <w:tc>
          <w:tcPr>
            <w:tcW w:w="967" w:type="dxa"/>
          </w:tcPr>
          <w:p w14:paraId="5DC89050" w14:textId="3F57D8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725534E9" w14:textId="4A447561" w:rsidR="001142C8" w:rsidRDefault="001142C8" w:rsidP="007F2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49DBC568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13.24</w:t>
            </w:r>
          </w:p>
        </w:tc>
        <w:tc>
          <w:tcPr>
            <w:tcW w:w="2965" w:type="dxa"/>
          </w:tcPr>
          <w:p w14:paraId="0F30FCE1" w14:textId="77777777" w:rsidR="001142C8" w:rsidRDefault="001142C8" w:rsidP="00783B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ong Address-Resending</w:t>
            </w:r>
          </w:p>
        </w:tc>
      </w:tr>
      <w:tr w:rsidR="001142C8" w14:paraId="5C2F25B3" w14:textId="77777777" w:rsidTr="00783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78A3BE2D" w14:textId="77777777" w:rsidR="001142C8" w:rsidRDefault="001142C8" w:rsidP="00783B9C"/>
        </w:tc>
        <w:tc>
          <w:tcPr>
            <w:tcW w:w="967" w:type="dxa"/>
          </w:tcPr>
          <w:p w14:paraId="3CC3CC91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3E8BB935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114CFAA0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513793D5" w14:textId="77777777" w:rsidR="001142C8" w:rsidRDefault="001142C8" w:rsidP="00783B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142C8" w14:paraId="45668C5A" w14:textId="77777777" w:rsidTr="00783B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17C61D45" w14:textId="77777777" w:rsidR="001142C8" w:rsidRDefault="001142C8" w:rsidP="00783B9C"/>
        </w:tc>
        <w:tc>
          <w:tcPr>
            <w:tcW w:w="967" w:type="dxa"/>
          </w:tcPr>
          <w:p w14:paraId="265DA05B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70DD970D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7FF8BF4F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04D047FE" w14:textId="77777777" w:rsidR="001142C8" w:rsidRDefault="001142C8" w:rsidP="00783B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42C8" w14:paraId="116D6C6E" w14:textId="77777777" w:rsidTr="00783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0A233190" w14:textId="77777777" w:rsidR="001142C8" w:rsidRDefault="001142C8" w:rsidP="00783B9C"/>
        </w:tc>
        <w:tc>
          <w:tcPr>
            <w:tcW w:w="967" w:type="dxa"/>
          </w:tcPr>
          <w:p w14:paraId="03312520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0F69FEDD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70632DA4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27DAD6C1" w14:textId="77777777" w:rsidR="001142C8" w:rsidRDefault="001142C8" w:rsidP="00783B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142C8" w14:paraId="610B7A93" w14:textId="77777777" w:rsidTr="00783B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2DE561EC" w14:textId="77777777" w:rsidR="001142C8" w:rsidRDefault="001142C8" w:rsidP="00783B9C"/>
        </w:tc>
        <w:tc>
          <w:tcPr>
            <w:tcW w:w="967" w:type="dxa"/>
          </w:tcPr>
          <w:p w14:paraId="53EA69C8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62E90FB2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220C0B0A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43103D46" w14:textId="77777777" w:rsidR="001142C8" w:rsidRDefault="001142C8" w:rsidP="00783B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42C8" w14:paraId="13DA9340" w14:textId="77777777" w:rsidTr="00783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106A3292" w14:textId="77777777" w:rsidR="001142C8" w:rsidRDefault="001142C8" w:rsidP="00783B9C"/>
        </w:tc>
        <w:tc>
          <w:tcPr>
            <w:tcW w:w="967" w:type="dxa"/>
          </w:tcPr>
          <w:p w14:paraId="5522C45C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31D3D58A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26B3D9FD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5CBE83FE" w14:textId="77777777" w:rsidR="001142C8" w:rsidRDefault="001142C8" w:rsidP="00783B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142C8" w14:paraId="2EBFD975" w14:textId="77777777" w:rsidTr="00783B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434FA7E9" w14:textId="77777777" w:rsidR="001142C8" w:rsidRDefault="001142C8" w:rsidP="00783B9C"/>
        </w:tc>
        <w:tc>
          <w:tcPr>
            <w:tcW w:w="967" w:type="dxa"/>
          </w:tcPr>
          <w:p w14:paraId="61E96F2F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535B3A3C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6DD5F9AB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44D80836" w14:textId="77777777" w:rsidR="001142C8" w:rsidRDefault="001142C8" w:rsidP="00783B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42C8" w14:paraId="530754AC" w14:textId="77777777" w:rsidTr="00783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11062F2E" w14:textId="77777777" w:rsidR="001142C8" w:rsidRDefault="001142C8" w:rsidP="00783B9C"/>
        </w:tc>
        <w:tc>
          <w:tcPr>
            <w:tcW w:w="967" w:type="dxa"/>
          </w:tcPr>
          <w:p w14:paraId="354CAABD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593EE2E2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5C92EA37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0B303253" w14:textId="77777777" w:rsidR="001142C8" w:rsidRDefault="001142C8" w:rsidP="00783B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142C8" w14:paraId="656CCF44" w14:textId="77777777" w:rsidTr="00783B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5B481F01" w14:textId="77777777" w:rsidR="001142C8" w:rsidRDefault="001142C8" w:rsidP="00783B9C"/>
        </w:tc>
        <w:tc>
          <w:tcPr>
            <w:tcW w:w="967" w:type="dxa"/>
          </w:tcPr>
          <w:p w14:paraId="78DA3F01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67AFFACD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65358AF9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52216000" w14:textId="77777777" w:rsidR="001142C8" w:rsidRDefault="001142C8" w:rsidP="00783B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42C8" w14:paraId="4C518A6A" w14:textId="77777777" w:rsidTr="00783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1A5859CB" w14:textId="77777777" w:rsidR="001142C8" w:rsidRDefault="001142C8" w:rsidP="00783B9C"/>
        </w:tc>
        <w:tc>
          <w:tcPr>
            <w:tcW w:w="967" w:type="dxa"/>
          </w:tcPr>
          <w:p w14:paraId="4A797E69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31F36ECB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62EE23C2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64DEA44A" w14:textId="77777777" w:rsidR="001142C8" w:rsidRDefault="001142C8" w:rsidP="00783B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142C8" w14:paraId="4931AA54" w14:textId="77777777" w:rsidTr="00783B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6F37F50C" w14:textId="77777777" w:rsidR="001142C8" w:rsidRDefault="001142C8" w:rsidP="00783B9C"/>
        </w:tc>
        <w:tc>
          <w:tcPr>
            <w:tcW w:w="967" w:type="dxa"/>
          </w:tcPr>
          <w:p w14:paraId="50C0C6D1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0E982AB4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7EAAE8A5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7DABF70D" w14:textId="77777777" w:rsidR="001142C8" w:rsidRDefault="001142C8" w:rsidP="00783B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42C8" w14:paraId="1BA0CFE3" w14:textId="77777777" w:rsidTr="00783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1160350E" w14:textId="77777777" w:rsidR="001142C8" w:rsidRDefault="001142C8" w:rsidP="00783B9C"/>
        </w:tc>
        <w:tc>
          <w:tcPr>
            <w:tcW w:w="967" w:type="dxa"/>
          </w:tcPr>
          <w:p w14:paraId="32E01A13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5A552963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102196AE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739E5146" w14:textId="77777777" w:rsidR="001142C8" w:rsidRDefault="001142C8" w:rsidP="00783B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142C8" w14:paraId="46A51D2C" w14:textId="77777777" w:rsidTr="00783B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0353E8D9" w14:textId="77777777" w:rsidR="001142C8" w:rsidRDefault="001142C8" w:rsidP="00783B9C"/>
        </w:tc>
        <w:tc>
          <w:tcPr>
            <w:tcW w:w="967" w:type="dxa"/>
          </w:tcPr>
          <w:p w14:paraId="451874D8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56475C29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0AA76BA3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53D8FE6A" w14:textId="77777777" w:rsidR="001142C8" w:rsidRDefault="001142C8" w:rsidP="00783B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42C8" w14:paraId="671A4A3B" w14:textId="77777777" w:rsidTr="00783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475CF3B5" w14:textId="77777777" w:rsidR="001142C8" w:rsidRDefault="001142C8" w:rsidP="00783B9C"/>
        </w:tc>
        <w:tc>
          <w:tcPr>
            <w:tcW w:w="967" w:type="dxa"/>
          </w:tcPr>
          <w:p w14:paraId="53FE2E9C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594EF7ED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458A3675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62580DE7" w14:textId="77777777" w:rsidR="001142C8" w:rsidRDefault="001142C8" w:rsidP="00783B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142C8" w14:paraId="6CA4EFE8" w14:textId="77777777" w:rsidTr="00783B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769EA82D" w14:textId="77777777" w:rsidR="001142C8" w:rsidRDefault="001142C8" w:rsidP="00783B9C"/>
        </w:tc>
        <w:tc>
          <w:tcPr>
            <w:tcW w:w="967" w:type="dxa"/>
          </w:tcPr>
          <w:p w14:paraId="3FA6B205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79084467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4D351469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085CD6B1" w14:textId="77777777" w:rsidR="001142C8" w:rsidRDefault="001142C8" w:rsidP="00783B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42C8" w14:paraId="2AC1F1FB" w14:textId="77777777" w:rsidTr="00783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0E948C8C" w14:textId="77777777" w:rsidR="001142C8" w:rsidRDefault="001142C8" w:rsidP="00783B9C"/>
        </w:tc>
        <w:tc>
          <w:tcPr>
            <w:tcW w:w="967" w:type="dxa"/>
          </w:tcPr>
          <w:p w14:paraId="73E094AC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09B48512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6D61BD4E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59A85B43" w14:textId="77777777" w:rsidR="001142C8" w:rsidRDefault="001142C8" w:rsidP="00783B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142C8" w14:paraId="3F3F758B" w14:textId="77777777" w:rsidTr="00783B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6D6CFF73" w14:textId="77777777" w:rsidR="001142C8" w:rsidRDefault="001142C8" w:rsidP="00783B9C"/>
        </w:tc>
        <w:tc>
          <w:tcPr>
            <w:tcW w:w="967" w:type="dxa"/>
          </w:tcPr>
          <w:p w14:paraId="0990D3BE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1417E855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7438C337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40A619FA" w14:textId="77777777" w:rsidR="001142C8" w:rsidRDefault="001142C8" w:rsidP="00783B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42C8" w14:paraId="2DAEAFC4" w14:textId="77777777" w:rsidTr="00783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008D3AA7" w14:textId="77777777" w:rsidR="001142C8" w:rsidRDefault="001142C8" w:rsidP="00783B9C"/>
        </w:tc>
        <w:tc>
          <w:tcPr>
            <w:tcW w:w="967" w:type="dxa"/>
          </w:tcPr>
          <w:p w14:paraId="450FD463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0B53AAE4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23CFB25D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71FA62D6" w14:textId="77777777" w:rsidR="001142C8" w:rsidRDefault="001142C8" w:rsidP="00783B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142C8" w14:paraId="503F4091" w14:textId="77777777" w:rsidTr="00783B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2199CE24" w14:textId="77777777" w:rsidR="001142C8" w:rsidRDefault="001142C8" w:rsidP="00783B9C"/>
        </w:tc>
        <w:tc>
          <w:tcPr>
            <w:tcW w:w="967" w:type="dxa"/>
          </w:tcPr>
          <w:p w14:paraId="2486100C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46227573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3300957E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3873DF03" w14:textId="77777777" w:rsidR="001142C8" w:rsidRDefault="001142C8" w:rsidP="00783B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42C8" w14:paraId="11FB56D4" w14:textId="77777777" w:rsidTr="00783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259CE9A6" w14:textId="77777777" w:rsidR="001142C8" w:rsidRDefault="001142C8" w:rsidP="00783B9C"/>
        </w:tc>
        <w:tc>
          <w:tcPr>
            <w:tcW w:w="967" w:type="dxa"/>
          </w:tcPr>
          <w:p w14:paraId="0FBC3929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42E981AE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1320DB5D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6E8C2885" w14:textId="77777777" w:rsidR="001142C8" w:rsidRDefault="001142C8" w:rsidP="00783B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142C8" w14:paraId="7415CA4D" w14:textId="77777777" w:rsidTr="00783B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723EB4B1" w14:textId="77777777" w:rsidR="001142C8" w:rsidRDefault="001142C8" w:rsidP="00783B9C"/>
        </w:tc>
        <w:tc>
          <w:tcPr>
            <w:tcW w:w="967" w:type="dxa"/>
          </w:tcPr>
          <w:p w14:paraId="6AA6D48C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1D34EE94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12B176F0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3D2CA07E" w14:textId="77777777" w:rsidR="001142C8" w:rsidRDefault="001142C8" w:rsidP="00783B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42C8" w14:paraId="20860973" w14:textId="77777777" w:rsidTr="00783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02FEE596" w14:textId="77777777" w:rsidR="001142C8" w:rsidRDefault="001142C8" w:rsidP="00783B9C"/>
        </w:tc>
        <w:tc>
          <w:tcPr>
            <w:tcW w:w="967" w:type="dxa"/>
          </w:tcPr>
          <w:p w14:paraId="07BA577B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12BAAEB4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1ECCEF86" w14:textId="77777777" w:rsidR="001142C8" w:rsidRDefault="001142C8" w:rsidP="00783B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370D9E7E" w14:textId="77777777" w:rsidR="001142C8" w:rsidRDefault="001142C8" w:rsidP="00783B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142C8" w14:paraId="7D5BF037" w14:textId="77777777" w:rsidTr="00783B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51254F74" w14:textId="77777777" w:rsidR="001142C8" w:rsidRDefault="001142C8" w:rsidP="00783B9C"/>
        </w:tc>
        <w:tc>
          <w:tcPr>
            <w:tcW w:w="967" w:type="dxa"/>
          </w:tcPr>
          <w:p w14:paraId="1F65E458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22F5B739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4782C279" w14:textId="77777777" w:rsidR="001142C8" w:rsidRDefault="001142C8" w:rsidP="00783B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7E6B81B5" w14:textId="77777777" w:rsidR="001142C8" w:rsidRDefault="001142C8" w:rsidP="00783B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42C8" w14:paraId="61DE4C30" w14:textId="77777777" w:rsidTr="00783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4B1B6ABC" w14:textId="77777777" w:rsidR="001142C8" w:rsidRDefault="001142C8" w:rsidP="00783B9C"/>
        </w:tc>
        <w:tc>
          <w:tcPr>
            <w:tcW w:w="967" w:type="dxa"/>
          </w:tcPr>
          <w:p w14:paraId="75DA98C4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5E239BAD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17181B16" w14:textId="77777777" w:rsidR="001142C8" w:rsidRDefault="001142C8" w:rsidP="00783B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12D3C94D" w14:textId="77777777" w:rsidR="001142C8" w:rsidRDefault="001142C8" w:rsidP="00783B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142C8" w14:paraId="7ACD898D" w14:textId="77777777" w:rsidTr="00783B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281DB6A3" w14:textId="77777777" w:rsidR="001142C8" w:rsidRDefault="001142C8" w:rsidP="00783B9C"/>
        </w:tc>
        <w:tc>
          <w:tcPr>
            <w:tcW w:w="967" w:type="dxa"/>
          </w:tcPr>
          <w:p w14:paraId="16F465F5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38F81A35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2112318E" w14:textId="77777777" w:rsidR="001142C8" w:rsidRDefault="001142C8" w:rsidP="00783B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5203E74E" w14:textId="77777777" w:rsidR="001142C8" w:rsidRDefault="001142C8" w:rsidP="00783B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42C8" w14:paraId="28C9C243" w14:textId="77777777" w:rsidTr="00783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3A22EDD8" w14:textId="77777777" w:rsidR="001142C8" w:rsidRDefault="001142C8" w:rsidP="00783B9C"/>
        </w:tc>
        <w:tc>
          <w:tcPr>
            <w:tcW w:w="967" w:type="dxa"/>
          </w:tcPr>
          <w:p w14:paraId="690B489D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70EDA45F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67C7BB95" w14:textId="77777777" w:rsidR="001142C8" w:rsidRDefault="001142C8" w:rsidP="00783B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747432B2" w14:textId="77777777" w:rsidR="001142C8" w:rsidRDefault="001142C8" w:rsidP="00783B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142C8" w14:paraId="7828F972" w14:textId="77777777" w:rsidTr="00783B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5F2E57E2" w14:textId="77777777" w:rsidR="001142C8" w:rsidRDefault="001142C8" w:rsidP="00783B9C"/>
        </w:tc>
        <w:tc>
          <w:tcPr>
            <w:tcW w:w="967" w:type="dxa"/>
          </w:tcPr>
          <w:p w14:paraId="0FEE6740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47FBB62D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1E88B178" w14:textId="77777777" w:rsidR="001142C8" w:rsidRDefault="001142C8" w:rsidP="00783B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7D0D0941" w14:textId="77777777" w:rsidR="001142C8" w:rsidRDefault="001142C8" w:rsidP="00783B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42C8" w14:paraId="3AFEA888" w14:textId="77777777" w:rsidTr="00783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56F68DEA" w14:textId="77777777" w:rsidR="001142C8" w:rsidRDefault="001142C8" w:rsidP="00783B9C"/>
        </w:tc>
        <w:tc>
          <w:tcPr>
            <w:tcW w:w="967" w:type="dxa"/>
          </w:tcPr>
          <w:p w14:paraId="4BAF1B74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17BD1BFE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4CE7937F" w14:textId="77777777" w:rsidR="001142C8" w:rsidRDefault="001142C8" w:rsidP="00783B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6B126020" w14:textId="77777777" w:rsidR="001142C8" w:rsidRDefault="001142C8" w:rsidP="00783B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142C8" w14:paraId="30474C0F" w14:textId="77777777" w:rsidTr="00783B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56943B74" w14:textId="77777777" w:rsidR="001142C8" w:rsidRDefault="001142C8" w:rsidP="00783B9C"/>
        </w:tc>
        <w:tc>
          <w:tcPr>
            <w:tcW w:w="967" w:type="dxa"/>
          </w:tcPr>
          <w:p w14:paraId="0FB9A703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6048D7B5" w14:textId="77777777" w:rsidR="001142C8" w:rsidRDefault="001142C8" w:rsidP="00783B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65882EBE" w14:textId="77777777" w:rsidR="001142C8" w:rsidRDefault="001142C8" w:rsidP="00783B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34760FC2" w14:textId="77777777" w:rsidR="001142C8" w:rsidRDefault="001142C8" w:rsidP="00783B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142C8" w14:paraId="4FC3A95A" w14:textId="77777777" w:rsidTr="00783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2" w:type="dxa"/>
          </w:tcPr>
          <w:p w14:paraId="3A3DB956" w14:textId="77777777" w:rsidR="001142C8" w:rsidRDefault="001142C8" w:rsidP="00783B9C"/>
        </w:tc>
        <w:tc>
          <w:tcPr>
            <w:tcW w:w="967" w:type="dxa"/>
          </w:tcPr>
          <w:p w14:paraId="6CFBE292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4" w:type="dxa"/>
          </w:tcPr>
          <w:p w14:paraId="162FDC13" w14:textId="77777777" w:rsidR="001142C8" w:rsidRDefault="001142C8" w:rsidP="00783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22" w:type="dxa"/>
          </w:tcPr>
          <w:p w14:paraId="451A8112" w14:textId="77777777" w:rsidR="001142C8" w:rsidRDefault="001142C8" w:rsidP="00783B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65" w:type="dxa"/>
          </w:tcPr>
          <w:p w14:paraId="24D663E9" w14:textId="77777777" w:rsidR="001142C8" w:rsidRDefault="001142C8" w:rsidP="00783B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09C58D9" w14:textId="5A7E6C4A" w:rsidR="00EC4160" w:rsidRPr="00EC4160" w:rsidRDefault="00EC4160" w:rsidP="00EC4160"/>
    <w:sectPr w:rsidR="00EC4160" w:rsidRPr="00EC4160" w:rsidSect="00C549FE">
      <w:pgSz w:w="12240" w:h="15840"/>
      <w:pgMar w:top="1440" w:right="1080" w:bottom="1440" w:left="1080" w:header="720" w:footer="720" w:gutter="0"/>
      <w:pgBorders w:offsetFrom="page">
        <w:top w:val="single" w:sz="12" w:space="24" w:color="000000" w:themeColor="text1"/>
        <w:left w:val="single" w:sz="12" w:space="24" w:color="000000" w:themeColor="text1"/>
        <w:bottom w:val="single" w:sz="12" w:space="24" w:color="000000" w:themeColor="text1"/>
        <w:right w:val="single" w:sz="12" w:space="24" w:color="000000" w:themeColor="text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ill Sans Nova">
    <w:charset w:val="00"/>
    <w:family w:val="swiss"/>
    <w:pitch w:val="variable"/>
    <w:sig w:usb0="80000287" w:usb1="00000002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ED20A5A"/>
    <w:multiLevelType w:val="hybridMultilevel"/>
    <w:tmpl w:val="9DD8CF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21418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zsjQ0MjIxNzWysDBU0lEKTi0uzszPAykwrgUAfHliCywAAAA="/>
  </w:docVars>
  <w:rsids>
    <w:rsidRoot w:val="00EC4160"/>
    <w:rsid w:val="00017DFC"/>
    <w:rsid w:val="001142C8"/>
    <w:rsid w:val="001B79DD"/>
    <w:rsid w:val="001E75F9"/>
    <w:rsid w:val="00205DF7"/>
    <w:rsid w:val="002960B6"/>
    <w:rsid w:val="002F1584"/>
    <w:rsid w:val="00324237"/>
    <w:rsid w:val="003276C0"/>
    <w:rsid w:val="003806E8"/>
    <w:rsid w:val="003B4A6E"/>
    <w:rsid w:val="00417085"/>
    <w:rsid w:val="00433084"/>
    <w:rsid w:val="00544FAE"/>
    <w:rsid w:val="00550C73"/>
    <w:rsid w:val="005B6BA5"/>
    <w:rsid w:val="005C2B44"/>
    <w:rsid w:val="006260C5"/>
    <w:rsid w:val="00671B8B"/>
    <w:rsid w:val="006E7199"/>
    <w:rsid w:val="00703E4A"/>
    <w:rsid w:val="00727CB8"/>
    <w:rsid w:val="00731D72"/>
    <w:rsid w:val="007B1416"/>
    <w:rsid w:val="007F2800"/>
    <w:rsid w:val="00854905"/>
    <w:rsid w:val="008D38C4"/>
    <w:rsid w:val="008E254E"/>
    <w:rsid w:val="009078B2"/>
    <w:rsid w:val="00936F75"/>
    <w:rsid w:val="0094765A"/>
    <w:rsid w:val="00964F2F"/>
    <w:rsid w:val="0098373A"/>
    <w:rsid w:val="009E2045"/>
    <w:rsid w:val="00A1069B"/>
    <w:rsid w:val="00AB1EF9"/>
    <w:rsid w:val="00AE08FD"/>
    <w:rsid w:val="00AE507D"/>
    <w:rsid w:val="00B72599"/>
    <w:rsid w:val="00C06669"/>
    <w:rsid w:val="00C549FE"/>
    <w:rsid w:val="00CB4616"/>
    <w:rsid w:val="00D12BAD"/>
    <w:rsid w:val="00D36828"/>
    <w:rsid w:val="00DA4C78"/>
    <w:rsid w:val="00DB5297"/>
    <w:rsid w:val="00E37404"/>
    <w:rsid w:val="00E5197C"/>
    <w:rsid w:val="00E803FA"/>
    <w:rsid w:val="00E82577"/>
    <w:rsid w:val="00EA7D87"/>
    <w:rsid w:val="00EC4160"/>
    <w:rsid w:val="00F55F8E"/>
    <w:rsid w:val="00F57C62"/>
    <w:rsid w:val="00F6359E"/>
    <w:rsid w:val="00F6741F"/>
    <w:rsid w:val="00F93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8873E3"/>
  <w15:chartTrackingRefBased/>
  <w15:docId w15:val="{7839D4A7-D32F-43EF-8FFD-72589917B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1416"/>
  </w:style>
  <w:style w:type="paragraph" w:styleId="Heading1">
    <w:name w:val="heading 1"/>
    <w:basedOn w:val="Normal"/>
    <w:next w:val="Normal"/>
    <w:link w:val="Heading1Char"/>
    <w:uiPriority w:val="9"/>
    <w:qFormat/>
    <w:rsid w:val="007B1416"/>
    <w:pPr>
      <w:pBdr>
        <w:top w:val="single" w:sz="24" w:space="0" w:color="156082" w:themeColor="accent1"/>
        <w:left w:val="single" w:sz="24" w:space="0" w:color="156082" w:themeColor="accent1"/>
        <w:bottom w:val="single" w:sz="24" w:space="0" w:color="156082" w:themeColor="accent1"/>
        <w:right w:val="single" w:sz="24" w:space="0" w:color="156082" w:themeColor="accent1"/>
      </w:pBdr>
      <w:shd w:val="clear" w:color="auto" w:fill="15608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1416"/>
    <w:pPr>
      <w:pBdr>
        <w:top w:val="single" w:sz="24" w:space="0" w:color="C1E4F5" w:themeColor="accent1" w:themeTint="33"/>
        <w:left w:val="single" w:sz="24" w:space="0" w:color="C1E4F5" w:themeColor="accent1" w:themeTint="33"/>
        <w:bottom w:val="single" w:sz="24" w:space="0" w:color="C1E4F5" w:themeColor="accent1" w:themeTint="33"/>
        <w:right w:val="single" w:sz="24" w:space="0" w:color="C1E4F5" w:themeColor="accent1" w:themeTint="33"/>
      </w:pBdr>
      <w:shd w:val="clear" w:color="auto" w:fill="C1E4F5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1416"/>
    <w:pPr>
      <w:pBdr>
        <w:top w:val="single" w:sz="6" w:space="2" w:color="156082" w:themeColor="accent1"/>
      </w:pBdr>
      <w:spacing w:before="300" w:after="0"/>
      <w:outlineLvl w:val="2"/>
    </w:pPr>
    <w:rPr>
      <w:caps/>
      <w:color w:val="0A2F4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1416"/>
    <w:pPr>
      <w:pBdr>
        <w:top w:val="dotted" w:sz="6" w:space="2" w:color="156082" w:themeColor="accent1"/>
      </w:pBdr>
      <w:spacing w:before="200" w:after="0"/>
      <w:outlineLvl w:val="3"/>
    </w:pPr>
    <w:rPr>
      <w:caps/>
      <w:color w:val="0F476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1416"/>
    <w:pPr>
      <w:pBdr>
        <w:bottom w:val="single" w:sz="6" w:space="1" w:color="156082" w:themeColor="accent1"/>
      </w:pBdr>
      <w:spacing w:before="200" w:after="0"/>
      <w:outlineLvl w:val="4"/>
    </w:pPr>
    <w:rPr>
      <w:caps/>
      <w:color w:val="0F476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1416"/>
    <w:pPr>
      <w:pBdr>
        <w:bottom w:val="dotted" w:sz="6" w:space="1" w:color="156082" w:themeColor="accent1"/>
      </w:pBdr>
      <w:spacing w:before="200" w:after="0"/>
      <w:outlineLvl w:val="5"/>
    </w:pPr>
    <w:rPr>
      <w:caps/>
      <w:color w:val="0F476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1416"/>
    <w:pPr>
      <w:spacing w:before="200" w:after="0"/>
      <w:outlineLvl w:val="6"/>
    </w:pPr>
    <w:rPr>
      <w:caps/>
      <w:color w:val="0F476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141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141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1416"/>
    <w:rPr>
      <w:caps/>
      <w:color w:val="FFFFFF" w:themeColor="background1"/>
      <w:spacing w:val="15"/>
      <w:sz w:val="22"/>
      <w:szCs w:val="22"/>
      <w:shd w:val="clear" w:color="auto" w:fill="156082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1416"/>
    <w:rPr>
      <w:caps/>
      <w:spacing w:val="15"/>
      <w:shd w:val="clear" w:color="auto" w:fill="C1E4F5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1416"/>
    <w:rPr>
      <w:caps/>
      <w:color w:val="0A2F4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1416"/>
    <w:rPr>
      <w:caps/>
      <w:color w:val="0F476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1416"/>
    <w:rPr>
      <w:caps/>
      <w:color w:val="0F476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1416"/>
    <w:rPr>
      <w:caps/>
      <w:color w:val="0F476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1416"/>
    <w:rPr>
      <w:caps/>
      <w:color w:val="0F476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141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1416"/>
    <w:rPr>
      <w:i/>
      <w:iCs/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B1416"/>
    <w:pPr>
      <w:spacing w:before="0" w:after="0"/>
    </w:pPr>
    <w:rPr>
      <w:rFonts w:asciiTheme="majorHAnsi" w:eastAsiaTheme="majorEastAsia" w:hAnsiTheme="majorHAnsi" w:cstheme="majorBidi"/>
      <w:caps/>
      <w:color w:val="156082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B1416"/>
    <w:rPr>
      <w:rFonts w:asciiTheme="majorHAnsi" w:eastAsiaTheme="majorEastAsia" w:hAnsiTheme="majorHAnsi" w:cstheme="majorBidi"/>
      <w:caps/>
      <w:color w:val="156082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141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7B1416"/>
    <w:rPr>
      <w:caps/>
      <w:color w:val="595959" w:themeColor="text1" w:themeTint="A6"/>
      <w:spacing w:val="10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7B141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B1416"/>
    <w:rPr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EC4160"/>
    <w:pPr>
      <w:ind w:left="720"/>
      <w:contextualSpacing/>
    </w:pPr>
  </w:style>
  <w:style w:type="character" w:styleId="IntenseEmphasis">
    <w:name w:val="Intense Emphasis"/>
    <w:uiPriority w:val="21"/>
    <w:qFormat/>
    <w:rsid w:val="007B1416"/>
    <w:rPr>
      <w:b/>
      <w:bCs/>
      <w:caps/>
      <w:color w:val="0A2F40" w:themeColor="accent1" w:themeShade="7F"/>
      <w:spacing w:val="1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1416"/>
    <w:pPr>
      <w:spacing w:before="240" w:after="240" w:line="240" w:lineRule="auto"/>
      <w:ind w:left="1080" w:right="1080"/>
      <w:jc w:val="center"/>
    </w:pPr>
    <w:rPr>
      <w:color w:val="156082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1416"/>
    <w:rPr>
      <w:color w:val="156082" w:themeColor="accent1"/>
      <w:sz w:val="24"/>
      <w:szCs w:val="24"/>
    </w:rPr>
  </w:style>
  <w:style w:type="character" w:styleId="IntenseReference">
    <w:name w:val="Intense Reference"/>
    <w:uiPriority w:val="32"/>
    <w:qFormat/>
    <w:rsid w:val="007B1416"/>
    <w:rPr>
      <w:b/>
      <w:bCs/>
      <w:i/>
      <w:iCs/>
      <w:caps/>
      <w:color w:val="156082" w:themeColor="accent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B1416"/>
    <w:rPr>
      <w:b/>
      <w:bCs/>
      <w:color w:val="0F4761" w:themeColor="accent1" w:themeShade="BF"/>
      <w:sz w:val="16"/>
      <w:szCs w:val="16"/>
    </w:rPr>
  </w:style>
  <w:style w:type="character" w:styleId="Strong">
    <w:name w:val="Strong"/>
    <w:uiPriority w:val="22"/>
    <w:qFormat/>
    <w:rsid w:val="007B1416"/>
    <w:rPr>
      <w:b/>
      <w:bCs/>
    </w:rPr>
  </w:style>
  <w:style w:type="character" w:styleId="Emphasis">
    <w:name w:val="Emphasis"/>
    <w:uiPriority w:val="20"/>
    <w:qFormat/>
    <w:rsid w:val="007B1416"/>
    <w:rPr>
      <w:caps/>
      <w:color w:val="0A2F40" w:themeColor="accent1" w:themeShade="7F"/>
      <w:spacing w:val="5"/>
    </w:rPr>
  </w:style>
  <w:style w:type="paragraph" w:styleId="NoSpacing">
    <w:name w:val="No Spacing"/>
    <w:uiPriority w:val="1"/>
    <w:qFormat/>
    <w:rsid w:val="007B1416"/>
    <w:pPr>
      <w:spacing w:after="0" w:line="240" w:lineRule="auto"/>
    </w:pPr>
  </w:style>
  <w:style w:type="character" w:styleId="SubtleEmphasis">
    <w:name w:val="Subtle Emphasis"/>
    <w:uiPriority w:val="19"/>
    <w:qFormat/>
    <w:rsid w:val="007B1416"/>
    <w:rPr>
      <w:i/>
      <w:iCs/>
      <w:color w:val="0A2F40" w:themeColor="accent1" w:themeShade="7F"/>
    </w:rPr>
  </w:style>
  <w:style w:type="character" w:styleId="SubtleReference">
    <w:name w:val="Subtle Reference"/>
    <w:uiPriority w:val="31"/>
    <w:qFormat/>
    <w:rsid w:val="007B1416"/>
    <w:rPr>
      <w:b/>
      <w:bCs/>
      <w:color w:val="156082" w:themeColor="accent1"/>
    </w:rPr>
  </w:style>
  <w:style w:type="character" w:styleId="BookTitle">
    <w:name w:val="Book Title"/>
    <w:uiPriority w:val="33"/>
    <w:qFormat/>
    <w:rsid w:val="007B141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B1416"/>
    <w:pPr>
      <w:outlineLvl w:val="9"/>
    </w:pPr>
  </w:style>
  <w:style w:type="table" w:styleId="TableGrid">
    <w:name w:val="Table Grid"/>
    <w:basedOn w:val="TableNormal"/>
    <w:uiPriority w:val="39"/>
    <w:rsid w:val="00EC4160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1E75F9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124</Words>
  <Characters>651</Characters>
  <Application>Microsoft Office Word</Application>
  <DocSecurity>0</DocSecurity>
  <Lines>651</Lines>
  <Paragraphs>6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Sent COI – [Liabiliy / Workers Compensation] &amp; W – 9</vt:lpstr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Flores</dc:creator>
  <cp:keywords/>
  <dc:description/>
  <cp:lastModifiedBy>Kitty Flores</cp:lastModifiedBy>
  <cp:revision>17</cp:revision>
  <dcterms:created xsi:type="dcterms:W3CDTF">2024-09-14T21:29:00Z</dcterms:created>
  <dcterms:modified xsi:type="dcterms:W3CDTF">2024-09-14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34d79b-e556-4034-9c8c-48986584437a</vt:lpwstr>
  </property>
</Properties>
</file>